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9FFB9" w14:textId="2780E19C" w:rsidR="006D37E4" w:rsidRPr="006D37E4" w:rsidRDefault="009E6C8C" w:rsidP="006D37E4">
      <w:pPr>
        <w:jc w:val="center"/>
        <w:rPr>
          <w:rFonts w:cstheme="minorHAnsi"/>
          <w:sz w:val="52"/>
          <w:szCs w:val="52"/>
        </w:rPr>
      </w:pPr>
      <w:r w:rsidRPr="0044113B">
        <w:rPr>
          <w:rFonts w:cstheme="minorHAnsi"/>
          <w:sz w:val="52"/>
          <w:szCs w:val="52"/>
        </w:rPr>
        <w:t>Project</w:t>
      </w:r>
      <w:r w:rsidR="00305CFD">
        <w:rPr>
          <w:rFonts w:cstheme="minorHAnsi"/>
          <w:sz w:val="52"/>
          <w:szCs w:val="52"/>
        </w:rPr>
        <w:t xml:space="preserve"> </w:t>
      </w:r>
      <w:r w:rsidR="006D37E4">
        <w:rPr>
          <w:rFonts w:cstheme="minorHAnsi"/>
          <w:sz w:val="52"/>
          <w:szCs w:val="52"/>
        </w:rPr>
        <w:t>2</w:t>
      </w:r>
    </w:p>
    <w:p w14:paraId="64DD13DC" w14:textId="74DAE148" w:rsidR="009E6C8C" w:rsidRPr="00E558E7" w:rsidRDefault="009E6C8C" w:rsidP="009E6C8C">
      <w:pPr>
        <w:jc w:val="center"/>
        <w:rPr>
          <w:rFonts w:cstheme="minorHAnsi"/>
          <w:sz w:val="24"/>
          <w:szCs w:val="24"/>
        </w:rPr>
      </w:pPr>
      <w:r w:rsidRPr="00E558E7">
        <w:rPr>
          <w:rFonts w:cstheme="minorHAnsi"/>
          <w:sz w:val="24"/>
          <w:szCs w:val="24"/>
        </w:rPr>
        <w:t>Ana Saavedra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Analiza Asuncio</w:t>
      </w:r>
      <w:r w:rsidR="00F83ABC">
        <w:rPr>
          <w:rFonts w:cstheme="minorHAnsi"/>
          <w:sz w:val="24"/>
          <w:szCs w:val="24"/>
        </w:rPr>
        <w:t>n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Avantika Singh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Eric Wetzel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Sahar Alaei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Shilpa Nagendra</w:t>
      </w:r>
    </w:p>
    <w:p w14:paraId="1AC33338" w14:textId="77777777" w:rsidR="0044113B" w:rsidRPr="0006662C" w:rsidRDefault="0044113B" w:rsidP="009E6C8C">
      <w:pPr>
        <w:rPr>
          <w:rFonts w:cstheme="minorHAnsi"/>
        </w:rPr>
      </w:pPr>
    </w:p>
    <w:p w14:paraId="2A636040" w14:textId="5FD61100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15B5BC5D" w14:textId="4F50AC96" w:rsidR="00FF0220" w:rsidRP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ab/>
      </w:r>
      <w:r>
        <w:rPr>
          <w:rFonts w:cstheme="minorHAnsi"/>
          <w:sz w:val="24"/>
          <w:szCs w:val="24"/>
        </w:rPr>
        <w:t>We are exploring the</w:t>
      </w:r>
      <w:r w:rsidR="00F83ABC">
        <w:rPr>
          <w:rFonts w:cstheme="minorHAnsi"/>
          <w:sz w:val="24"/>
          <w:szCs w:val="24"/>
        </w:rPr>
        <w:t xml:space="preserve"> global</w:t>
      </w:r>
      <w:r>
        <w:rPr>
          <w:rFonts w:cstheme="minorHAnsi"/>
          <w:sz w:val="24"/>
          <w:szCs w:val="24"/>
        </w:rPr>
        <w:t xml:space="preserve"> popularity of VIDEO GAMES.  We will be </w:t>
      </w:r>
      <w:r w:rsidR="007079D8">
        <w:rPr>
          <w:rFonts w:cstheme="minorHAnsi"/>
          <w:sz w:val="24"/>
          <w:szCs w:val="24"/>
        </w:rPr>
        <w:t xml:space="preserve">exploration the </w:t>
      </w:r>
      <w:r w:rsidR="00406852">
        <w:rPr>
          <w:rFonts w:cstheme="minorHAnsi"/>
          <w:sz w:val="24"/>
          <w:szCs w:val="24"/>
        </w:rPr>
        <w:t xml:space="preserve">trends </w:t>
      </w:r>
      <w:r w:rsidR="007079D8">
        <w:rPr>
          <w:rFonts w:cstheme="minorHAnsi"/>
          <w:sz w:val="24"/>
          <w:szCs w:val="24"/>
        </w:rPr>
        <w:t>of the gaming industry for the last 40 years</w:t>
      </w:r>
      <w:r w:rsidR="006D37E4">
        <w:rPr>
          <w:rFonts w:cstheme="minorHAnsi"/>
          <w:sz w:val="24"/>
          <w:szCs w:val="24"/>
        </w:rPr>
        <w:t xml:space="preserve"> </w:t>
      </w:r>
      <w:r w:rsidR="00406852">
        <w:rPr>
          <w:rFonts w:cstheme="minorHAnsi"/>
          <w:sz w:val="24"/>
          <w:szCs w:val="24"/>
        </w:rPr>
        <w:t>with</w:t>
      </w:r>
      <w:r w:rsidR="006D37E4">
        <w:rPr>
          <w:rFonts w:cstheme="minorHAnsi"/>
          <w:sz w:val="24"/>
          <w:szCs w:val="24"/>
        </w:rPr>
        <w:t xml:space="preserve"> popularity of consoles</w:t>
      </w:r>
      <w:r w:rsidR="00406852">
        <w:rPr>
          <w:rFonts w:cstheme="minorHAnsi"/>
          <w:sz w:val="24"/>
          <w:szCs w:val="24"/>
        </w:rPr>
        <w:t xml:space="preserve"> and </w:t>
      </w:r>
      <w:r w:rsidR="006D37E4">
        <w:rPr>
          <w:rFonts w:cstheme="minorHAnsi"/>
          <w:sz w:val="24"/>
          <w:szCs w:val="24"/>
        </w:rPr>
        <w:t>specific games</w:t>
      </w:r>
      <w:r w:rsidR="007079D8">
        <w:rPr>
          <w:rFonts w:cstheme="minorHAnsi"/>
          <w:sz w:val="24"/>
          <w:szCs w:val="24"/>
        </w:rPr>
        <w:t xml:space="preserve">. </w:t>
      </w:r>
      <w:r w:rsidR="006D37E4">
        <w:rPr>
          <w:rFonts w:cstheme="minorHAnsi"/>
          <w:sz w:val="24"/>
          <w:szCs w:val="24"/>
        </w:rPr>
        <w:t>With the data provided we can visualize the data with the different attributes we have learned in class</w:t>
      </w:r>
      <w:r w:rsidR="00406852">
        <w:rPr>
          <w:rFonts w:cstheme="minorHAnsi"/>
          <w:sz w:val="24"/>
          <w:szCs w:val="24"/>
        </w:rPr>
        <w:t xml:space="preserve"> with an interactive dashboard</w:t>
      </w:r>
      <w:r w:rsidR="006D37E4">
        <w:rPr>
          <w:rFonts w:cstheme="minorHAnsi"/>
          <w:sz w:val="24"/>
          <w:szCs w:val="24"/>
        </w:rPr>
        <w:t xml:space="preserve">. </w:t>
      </w:r>
    </w:p>
    <w:p w14:paraId="417048FF" w14:textId="67D1F436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Links – </w:t>
      </w:r>
    </w:p>
    <w:p w14:paraId="7C92A2DD" w14:textId="2CFE9F76" w:rsidR="00FF0220" w:rsidRPr="00FF0220" w:rsidRDefault="00FF0220" w:rsidP="00305CFD">
      <w:pPr>
        <w:rPr>
          <w:rFonts w:cstheme="minorHAnsi"/>
          <w:sz w:val="24"/>
          <w:szCs w:val="24"/>
        </w:rPr>
      </w:pPr>
      <w:r w:rsidRPr="00FF0220">
        <w:rPr>
          <w:rFonts w:cstheme="minorHAnsi"/>
          <w:b/>
          <w:bCs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>This is w</w:t>
      </w:r>
      <w:r>
        <w:rPr>
          <w:rFonts w:cstheme="minorHAnsi"/>
          <w:sz w:val="24"/>
          <w:szCs w:val="24"/>
        </w:rPr>
        <w:t xml:space="preserve">here we obtained our data. </w:t>
      </w:r>
    </w:p>
    <w:p w14:paraId="2A7D6DB0" w14:textId="0CEFC6F9" w:rsid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ab/>
      </w:r>
      <w:hyperlink r:id="rId8" w:history="1">
        <w:r w:rsidR="001976F9" w:rsidRPr="007C7902">
          <w:rPr>
            <w:rStyle w:val="Hyperlink"/>
            <w:rFonts w:cstheme="minorHAnsi"/>
            <w:sz w:val="24"/>
            <w:szCs w:val="24"/>
          </w:rPr>
          <w:t>https://www.kaggle.com/gregorut/videogamesales</w:t>
        </w:r>
      </w:hyperlink>
    </w:p>
    <w:p w14:paraId="21DBF43D" w14:textId="67C3C70F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Rank - Ranking of overall sales</w:t>
      </w:r>
    </w:p>
    <w:p w14:paraId="0E359830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Name - The games name</w:t>
      </w:r>
    </w:p>
    <w:p w14:paraId="391C1C9D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Platform - Platform of the games release (i.e. PC,PS4, etc.)</w:t>
      </w:r>
    </w:p>
    <w:p w14:paraId="06828F3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Year - Year of the game's release</w:t>
      </w:r>
    </w:p>
    <w:p w14:paraId="59BC5B09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Genre - Genre of the game</w:t>
      </w:r>
    </w:p>
    <w:p w14:paraId="29FD5B5C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Publisher - Publisher of the game</w:t>
      </w:r>
    </w:p>
    <w:p w14:paraId="77A6B24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NA_Sales - Sales in North America (in millions)</w:t>
      </w:r>
    </w:p>
    <w:p w14:paraId="5111860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EU_Sales - Sales in Europe (in millions)</w:t>
      </w:r>
    </w:p>
    <w:p w14:paraId="284EFAA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JP_Sales - Sales in Japan (in millions)</w:t>
      </w:r>
    </w:p>
    <w:p w14:paraId="78F1CEA6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Other_Sales - Sales in the rest of the world (in millions)</w:t>
      </w:r>
    </w:p>
    <w:p w14:paraId="65B10975" w14:textId="23B447FA" w:rsidR="00F83ABC" w:rsidRDefault="00F83ABC" w:rsidP="00305CFD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Global_Sales - Total worldwide sales.</w:t>
      </w:r>
    </w:p>
    <w:p w14:paraId="563A0CBF" w14:textId="77777777" w:rsidR="00F83ABC" w:rsidRPr="00F83ABC" w:rsidRDefault="00F83ABC" w:rsidP="00F83ABC">
      <w:pPr>
        <w:pStyle w:val="ListParagraph"/>
        <w:shd w:val="clear" w:color="auto" w:fill="F8F8F8"/>
        <w:spacing w:before="100" w:beforeAutospacing="1" w:after="0" w:line="240" w:lineRule="auto"/>
        <w:ind w:left="1860"/>
        <w:rPr>
          <w:rFonts w:eastAsia="Times New Roman" w:cstheme="minorHAnsi"/>
          <w:color w:val="1D1C1D"/>
          <w:sz w:val="20"/>
          <w:szCs w:val="20"/>
        </w:rPr>
      </w:pPr>
    </w:p>
    <w:p w14:paraId="606F0AE4" w14:textId="0C07EDCE" w:rsidR="00F83ABC" w:rsidRPr="00FF0220" w:rsidRDefault="001976F9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hyperlink r:id="rId9" w:anchor="dataset" w:history="1">
        <w:r w:rsidR="00F83ABC" w:rsidRPr="007C7902">
          <w:rPr>
            <w:rStyle w:val="Hyperlink"/>
            <w:rFonts w:cstheme="minorHAnsi"/>
            <w:sz w:val="24"/>
            <w:szCs w:val="24"/>
          </w:rPr>
          <w:t>https://project-awesome.org/leomaurodesenv/game-datasets#dataset</w:t>
        </w:r>
      </w:hyperlink>
    </w:p>
    <w:p w14:paraId="0BAD3EFF" w14:textId="5700CD95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Screenshots – </w:t>
      </w:r>
    </w:p>
    <w:p w14:paraId="54DBBF8B" w14:textId="5FE072AF" w:rsidR="006D37E4" w:rsidRDefault="006D37E4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6D37E4">
        <w:rPr>
          <w:rFonts w:cstheme="minorHAnsi"/>
          <w:sz w:val="24"/>
          <w:szCs w:val="24"/>
        </w:rPr>
        <w:t>The following is the</w:t>
      </w:r>
      <w:r>
        <w:rPr>
          <w:rFonts w:cstheme="minorHAnsi"/>
          <w:sz w:val="24"/>
          <w:szCs w:val="24"/>
        </w:rPr>
        <w:t xml:space="preserve"> snippet of the dataset we found to execute our project. </w:t>
      </w:r>
      <w:r w:rsidRPr="006D37E4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78EFC19" wp14:editId="76438E87">
            <wp:extent cx="6858000" cy="26600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C977D" w14:textId="286975BC" w:rsidR="001976F9" w:rsidRPr="006D37E4" w:rsidRDefault="001976F9" w:rsidP="00305CFD">
      <w:pPr>
        <w:rPr>
          <w:rFonts w:cstheme="minorHAnsi"/>
          <w:b/>
          <w:bCs/>
          <w:sz w:val="24"/>
          <w:szCs w:val="24"/>
        </w:rPr>
      </w:pPr>
      <w:r w:rsidRPr="001976F9"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70D676E0" wp14:editId="1DAA71F7">
            <wp:extent cx="6858000" cy="3418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686BE" w14:textId="36A3475D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Possible final design – </w:t>
      </w:r>
    </w:p>
    <w:p w14:paraId="06D91EC5" w14:textId="5CA1B8C1" w:rsidR="002E28DB" w:rsidRDefault="006D37E4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ab/>
      </w:r>
      <w:r w:rsidR="002E28DB">
        <w:rPr>
          <w:rFonts w:cstheme="minorHAnsi"/>
          <w:sz w:val="24"/>
          <w:szCs w:val="24"/>
        </w:rPr>
        <w:t>The possible final design will be an interactive website with several pages with our visualizations. The visualizations will be interactive with the mapping being pulled from the dataset.</w:t>
      </w:r>
      <w:r w:rsidR="008477C3">
        <w:rPr>
          <w:rFonts w:cstheme="minorHAnsi"/>
          <w:sz w:val="24"/>
          <w:szCs w:val="24"/>
        </w:rPr>
        <w:t xml:space="preserve"> Some of the visualizations will have user selection. </w:t>
      </w:r>
      <w:r w:rsidR="002E28DB">
        <w:rPr>
          <w:rFonts w:cstheme="minorHAnsi"/>
          <w:sz w:val="24"/>
          <w:szCs w:val="24"/>
        </w:rPr>
        <w:t xml:space="preserve"> With backend coding including </w:t>
      </w:r>
      <w:r w:rsidR="002E28DB">
        <w:rPr>
          <w:rFonts w:cstheme="minorHAnsi"/>
          <w:sz w:val="24"/>
          <w:szCs w:val="24"/>
        </w:rPr>
        <w:t xml:space="preserve">Flask, JS, </w:t>
      </w:r>
      <w:r w:rsidR="002E28DB" w:rsidRPr="001976F9">
        <w:rPr>
          <w:rFonts w:cstheme="minorHAnsi"/>
          <w:sz w:val="24"/>
          <w:szCs w:val="24"/>
        </w:rPr>
        <w:t xml:space="preserve">Plotly, D3, Geo-mapping and </w:t>
      </w:r>
      <w:r w:rsidR="002E28DB">
        <w:rPr>
          <w:rFonts w:cstheme="minorHAnsi"/>
          <w:sz w:val="24"/>
          <w:szCs w:val="24"/>
        </w:rPr>
        <w:t>L</w:t>
      </w:r>
      <w:r w:rsidR="002E28DB" w:rsidRPr="001976F9">
        <w:rPr>
          <w:rFonts w:cstheme="minorHAnsi"/>
          <w:sz w:val="24"/>
          <w:szCs w:val="24"/>
        </w:rPr>
        <w:t>eaflet</w:t>
      </w:r>
      <w:r w:rsidR="002E28DB">
        <w:rPr>
          <w:rFonts w:cstheme="minorHAnsi"/>
          <w:sz w:val="24"/>
          <w:szCs w:val="24"/>
        </w:rPr>
        <w:t>.</w:t>
      </w:r>
    </w:p>
    <w:p w14:paraId="52ACD8AD" w14:textId="46F0A857" w:rsidR="008477C3" w:rsidRDefault="008477C3" w:rsidP="008477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eaflet choropleth map based on global sales</w:t>
      </w:r>
    </w:p>
    <w:p w14:paraId="2FD70239" w14:textId="3E6ACF01" w:rsidR="008477C3" w:rsidRDefault="008477C3" w:rsidP="008477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ie/donut chart based on game genres</w:t>
      </w:r>
    </w:p>
    <w:p w14:paraId="3C104F0E" w14:textId="4DD4EC6A" w:rsidR="008477C3" w:rsidRPr="00864BE2" w:rsidRDefault="008477C3" w:rsidP="00864BE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ine graph showing the trend of sales</w:t>
      </w:r>
      <w:bookmarkStart w:id="0" w:name="_GoBack"/>
      <w:bookmarkEnd w:id="0"/>
    </w:p>
    <w:p w14:paraId="731F9ACC" w14:textId="77777777" w:rsidR="008477C3" w:rsidRPr="008477C3" w:rsidRDefault="008477C3" w:rsidP="008477C3">
      <w:pPr>
        <w:pStyle w:val="ListParagraph"/>
        <w:ind w:left="1860"/>
        <w:rPr>
          <w:rFonts w:cstheme="minorHAnsi"/>
          <w:sz w:val="24"/>
          <w:szCs w:val="24"/>
        </w:rPr>
      </w:pP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482BE7A0" w14:textId="77777777" w:rsidR="00305CFD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This is the link to our GitHub repository. </w:t>
      </w:r>
    </w:p>
    <w:p w14:paraId="5761B167" w14:textId="2D2AD956" w:rsidR="00305CFD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hyperlink r:id="rId12" w:history="1">
        <w:r w:rsidR="001976F9" w:rsidRPr="007C7902">
          <w:rPr>
            <w:rStyle w:val="Hyperlink"/>
            <w:rFonts w:cstheme="minorHAnsi"/>
            <w:sz w:val="24"/>
            <w:szCs w:val="24"/>
          </w:rPr>
          <w:t>https://github.com/Anabn357/Project-2</w:t>
        </w:r>
      </w:hyperlink>
    </w:p>
    <w:p w14:paraId="62C3CA2E" w14:textId="77777777" w:rsidR="001976F9" w:rsidRPr="00D13279" w:rsidRDefault="001976F9" w:rsidP="00305CFD">
      <w:pPr>
        <w:rPr>
          <w:rFonts w:cstheme="minorHAnsi"/>
          <w:sz w:val="24"/>
          <w:szCs w:val="24"/>
        </w:rPr>
      </w:pPr>
    </w:p>
    <w:p w14:paraId="17F5D9C0" w14:textId="41E6AEDB" w:rsidR="00B107F0" w:rsidRPr="00C77345" w:rsidRDefault="00B107F0" w:rsidP="00305CFD">
      <w:pPr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56BD2" w14:textId="77777777" w:rsidR="00B370A8" w:rsidRDefault="00B370A8" w:rsidP="005774C1">
      <w:pPr>
        <w:spacing w:after="0" w:line="240" w:lineRule="auto"/>
      </w:pPr>
      <w:r>
        <w:separator/>
      </w:r>
    </w:p>
  </w:endnote>
  <w:endnote w:type="continuationSeparator" w:id="0">
    <w:p w14:paraId="782046F9" w14:textId="77777777" w:rsidR="00B370A8" w:rsidRDefault="00B370A8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35C2B" w14:textId="77777777" w:rsidR="00B370A8" w:rsidRDefault="00B370A8" w:rsidP="005774C1">
      <w:pPr>
        <w:spacing w:after="0" w:line="240" w:lineRule="auto"/>
      </w:pPr>
      <w:r>
        <w:separator/>
      </w:r>
    </w:p>
  </w:footnote>
  <w:footnote w:type="continuationSeparator" w:id="0">
    <w:p w14:paraId="536708FD" w14:textId="77777777" w:rsidR="00B370A8" w:rsidRDefault="00B370A8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rAUAXsxKtywAAAA="/>
  </w:docVars>
  <w:rsids>
    <w:rsidRoot w:val="009E6C8C"/>
    <w:rsid w:val="0004726D"/>
    <w:rsid w:val="00055299"/>
    <w:rsid w:val="00064EE1"/>
    <w:rsid w:val="0006662C"/>
    <w:rsid w:val="000B2B11"/>
    <w:rsid w:val="000C3E09"/>
    <w:rsid w:val="000D5840"/>
    <w:rsid w:val="001612CC"/>
    <w:rsid w:val="001976F9"/>
    <w:rsid w:val="001E077C"/>
    <w:rsid w:val="001E4621"/>
    <w:rsid w:val="002905C7"/>
    <w:rsid w:val="00294C27"/>
    <w:rsid w:val="002B571A"/>
    <w:rsid w:val="002E28DB"/>
    <w:rsid w:val="003007FA"/>
    <w:rsid w:val="00305CFD"/>
    <w:rsid w:val="00330423"/>
    <w:rsid w:val="003D0850"/>
    <w:rsid w:val="003D7012"/>
    <w:rsid w:val="00402C93"/>
    <w:rsid w:val="00406852"/>
    <w:rsid w:val="0044113B"/>
    <w:rsid w:val="0044239E"/>
    <w:rsid w:val="004A6518"/>
    <w:rsid w:val="005774C1"/>
    <w:rsid w:val="005C0AED"/>
    <w:rsid w:val="005D4295"/>
    <w:rsid w:val="005F4CBD"/>
    <w:rsid w:val="00693049"/>
    <w:rsid w:val="006D37E4"/>
    <w:rsid w:val="007079D8"/>
    <w:rsid w:val="008477C3"/>
    <w:rsid w:val="0085103A"/>
    <w:rsid w:val="00864BE2"/>
    <w:rsid w:val="00866C95"/>
    <w:rsid w:val="008B13C3"/>
    <w:rsid w:val="008C3341"/>
    <w:rsid w:val="009216FB"/>
    <w:rsid w:val="009E6C8C"/>
    <w:rsid w:val="00A050E3"/>
    <w:rsid w:val="00A4678D"/>
    <w:rsid w:val="00A7296B"/>
    <w:rsid w:val="00AA52FE"/>
    <w:rsid w:val="00B107F0"/>
    <w:rsid w:val="00B370A8"/>
    <w:rsid w:val="00B851AF"/>
    <w:rsid w:val="00BC23C7"/>
    <w:rsid w:val="00C11AE4"/>
    <w:rsid w:val="00C33F8B"/>
    <w:rsid w:val="00C65D44"/>
    <w:rsid w:val="00C77345"/>
    <w:rsid w:val="00CB6408"/>
    <w:rsid w:val="00D13279"/>
    <w:rsid w:val="00D225FC"/>
    <w:rsid w:val="00D53954"/>
    <w:rsid w:val="00D65AB6"/>
    <w:rsid w:val="00D67F6B"/>
    <w:rsid w:val="00D77A9D"/>
    <w:rsid w:val="00DD7321"/>
    <w:rsid w:val="00E24BFF"/>
    <w:rsid w:val="00E2503F"/>
    <w:rsid w:val="00E558E7"/>
    <w:rsid w:val="00E8588B"/>
    <w:rsid w:val="00ED2D80"/>
    <w:rsid w:val="00EE2786"/>
    <w:rsid w:val="00F322CD"/>
    <w:rsid w:val="00F83ABC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regorut/videogamesal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nabn357/Project-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project-awesome.org/leomaurodesenv/game-datase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C3F28-8C79-49A5-9EBE-D66CCADD3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Ana Saavedra</cp:lastModifiedBy>
  <cp:revision>8</cp:revision>
  <cp:lastPrinted>2020-08-01T18:04:00Z</cp:lastPrinted>
  <dcterms:created xsi:type="dcterms:W3CDTF">2020-08-29T16:57:00Z</dcterms:created>
  <dcterms:modified xsi:type="dcterms:W3CDTF">2020-08-29T18:24:00Z</dcterms:modified>
</cp:coreProperties>
</file>